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45378" w14:textId="77777777" w:rsidR="004F0B73" w:rsidRDefault="004C7888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  <w:r w:rsidRPr="004C7888">
        <w:rPr>
          <w:rFonts w:ascii="Times" w:eastAsia="Calibri" w:hAnsi="Times" w:cs="Calibri Light"/>
          <w:b/>
          <w:noProof/>
          <w:lang w:val="en-US"/>
        </w:rPr>
        <w:drawing>
          <wp:inline distT="0" distB="0" distL="0" distR="0" wp14:anchorId="45E55861" wp14:editId="0A7C63B3">
            <wp:extent cx="1746000" cy="1803600"/>
            <wp:effectExtent l="0" t="0" r="6985" b="6350"/>
            <wp:docPr id="1" name="Picture 1" descr="C:\Commonwealth-Geneva\UPR\UPR 39-All\Statements by States\Malawi Statements-UPR39\Malawi Coat of Ar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mmonwealth-Geneva\UPR\UPR 39-All\Statements by States\Malawi Statements-UPR39\Malawi Coat of Arm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000" cy="18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30BA6" w14:textId="77777777" w:rsidR="00016071" w:rsidRDefault="00016071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</w:p>
    <w:p w14:paraId="1E5285BF" w14:textId="10A8DBA1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>Statement delivered by</w:t>
      </w:r>
      <w:r w:rsidR="00996E64">
        <w:rPr>
          <w:rFonts w:ascii="Times New Roman" w:eastAsia="Calibri" w:hAnsi="Times New Roman" w:cs="Times New Roman"/>
          <w:b/>
          <w:sz w:val="24"/>
          <w:szCs w:val="24"/>
        </w:rPr>
        <w:t xml:space="preserve"> Pacharo Kayira</w:t>
      </w:r>
      <w:r w:rsidRPr="004F0B73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14:paraId="5EE1AAD5" w14:textId="177F912F" w:rsidR="004F0B73" w:rsidRPr="004F0B73" w:rsidRDefault="00996E64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eputy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 Permanent Representative of the Republic of Malawi to the United Nations and other International Organisations in Geneva  </w:t>
      </w:r>
    </w:p>
    <w:p w14:paraId="1263866F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29126A" w14:textId="77777777" w:rsidR="004F0B73" w:rsidRPr="004F0B73" w:rsidRDefault="001F57F4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3</w:t>
      </w:r>
      <w:r w:rsidR="003C4BFD">
        <w:rPr>
          <w:rFonts w:ascii="Times New Roman" w:eastAsia="Calibri" w:hAnsi="Times New Roman" w:cs="Times New Roman"/>
          <w:b/>
          <w:sz w:val="24"/>
          <w:szCs w:val="24"/>
          <w:lang w:val="en-US"/>
        </w:rPr>
        <w:t>9</w:t>
      </w:r>
      <w:r w:rsidR="004F0B73" w:rsidRPr="004F0B73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th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Session of the Working Group of the Universal Periodic Review</w:t>
      </w:r>
    </w:p>
    <w:p w14:paraId="35B427ED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6C8A82" w14:textId="0E2BBE9D" w:rsidR="003C4BFD" w:rsidRDefault="004F0B73" w:rsidP="003C4BF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eview of </w:t>
      </w:r>
      <w:r w:rsidR="00662D4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the </w:t>
      </w:r>
      <w:r w:rsidR="00840711" w:rsidRPr="00840711">
        <w:rPr>
          <w:rFonts w:ascii="Times New Roman" w:eastAsia="Calibri" w:hAnsi="Times New Roman" w:cs="Times New Roman"/>
          <w:b/>
          <w:sz w:val="24"/>
          <w:szCs w:val="24"/>
          <w:lang w:val="en-US"/>
        </w:rPr>
        <w:t>Kingdom of Thailand</w:t>
      </w:r>
    </w:p>
    <w:p w14:paraId="3F3C411C" w14:textId="77777777" w:rsidR="00CA01C9" w:rsidRPr="004F0B73" w:rsidRDefault="00CA01C9" w:rsidP="003C4BFD">
      <w:pPr>
        <w:spacing w:after="0" w:line="240" w:lineRule="auto"/>
        <w:jc w:val="center"/>
        <w:rPr>
          <w:rFonts w:ascii="Times" w:eastAsia="Calibri" w:hAnsi="Times" w:cs="Times New Roman"/>
          <w:b/>
          <w:lang w:val="en-US"/>
        </w:rPr>
      </w:pPr>
    </w:p>
    <w:p w14:paraId="6E0A8E24" w14:textId="77777777" w:rsidR="004F0B73" w:rsidRPr="004F0B73" w:rsidRDefault="00840711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3C4BFD">
        <w:rPr>
          <w:rFonts w:ascii="Times New Roman" w:hAnsi="Times New Roman" w:cs="Times New Roman"/>
          <w:sz w:val="24"/>
          <w:szCs w:val="24"/>
          <w:lang w:val="en-US"/>
        </w:rPr>
        <w:t xml:space="preserve"> November 2021</w:t>
      </w:r>
    </w:p>
    <w:p w14:paraId="25FBF104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D59FCB2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B73">
        <w:rPr>
          <w:rFonts w:ascii="Times New Roman" w:hAnsi="Times New Roman" w:cs="Times New Roman"/>
          <w:sz w:val="24"/>
          <w:szCs w:val="24"/>
        </w:rPr>
        <w:t xml:space="preserve">Madam President. </w:t>
      </w:r>
    </w:p>
    <w:p w14:paraId="10401521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5774C03" w14:textId="77777777" w:rsidR="003C4BFD" w:rsidRPr="003C4BFD" w:rsidRDefault="003C4BFD" w:rsidP="003C4BFD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welcomes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</w:t>
      </w:r>
      <w:r w:rsidR="004F66C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62D42" w:rsidRP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ingdom of </w:t>
      </w:r>
      <w:r w:rsidR="00840711"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Thailand</w:t>
      </w:r>
      <w:r w:rsid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to this review and thanks the delegation for the comprehensive presentation</w:t>
      </w:r>
      <w:r w:rsidR="004F66C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CABCB55" w14:textId="77777777" w:rsidR="004F66CE" w:rsidRDefault="004F66CE" w:rsidP="004F66CE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5A45737" w14:textId="77777777" w:rsidR="00840711" w:rsidRDefault="00840711" w:rsidP="004F66CE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commends the progress Thailand has made to reduce teenage pregnancy and protect girls from exploitation w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h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ile imparting life skills to them through national reproductive health policies</w:t>
      </w:r>
      <w:r w:rsidR="00A22D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 also note efforts to increase awareness </w:t>
      </w:r>
      <w:r w:rsidR="00A22D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reduce 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domestic violence through the Updated Model Strategies and Practical Measures on the Elimination of Violence against Women in the Field of Crime Prevention and Criminal Justice.</w:t>
      </w:r>
    </w:p>
    <w:p w14:paraId="3CB2C2EE" w14:textId="77777777" w:rsidR="00840711" w:rsidRDefault="00840711" w:rsidP="004F66CE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0ECF84F" w14:textId="77777777" w:rsidR="004F0B73" w:rsidRPr="004F0B73" w:rsidRDefault="00662D42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e spirit of constructive dialogue, 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makes the following recommendations to </w:t>
      </w:r>
      <w:r w:rsid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Thailand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0DFEABFE" w14:textId="77777777" w:rsidR="004F0B73" w:rsidRP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E18F913" w14:textId="2FB2860E" w:rsidR="00840711" w:rsidRPr="00840711" w:rsidRDefault="00683D84" w:rsidP="00840711">
      <w:pPr>
        <w:pStyle w:val="NoSpacing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tinue to </w:t>
      </w:r>
      <w:r w:rsidR="00CA01C9">
        <w:rPr>
          <w:rFonts w:ascii="Times New Roman" w:eastAsia="Times New Roman" w:hAnsi="Times New Roman" w:cs="Times New Roman"/>
          <w:sz w:val="24"/>
          <w:szCs w:val="24"/>
          <w:lang w:eastAsia="en-GB"/>
        </w:rPr>
        <w:t>i</w:t>
      </w:r>
      <w:r w:rsidR="00840711"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mplement policies to raise awareness, prosecute perpet</w:t>
      </w:r>
      <w:r w:rsid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ra</w:t>
      </w:r>
      <w:r w:rsidR="00840711"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tors and adequately protect children</w:t>
      </w:r>
      <w:r w:rsidR="00A22D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</w:t>
      </w:r>
      <w:r w:rsidR="00840711"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omen from sexual exploitation and gender-based violence in conformity with the </w:t>
      </w:r>
      <w:r w:rsidR="004C58B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levant </w:t>
      </w:r>
      <w:r w:rsidR="00C23C4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ational laws and </w:t>
      </w:r>
      <w:r w:rsidR="0038798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ternational treaties </w:t>
      </w:r>
      <w:r w:rsidR="00441C9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which the Kingdom of Thailand is a party. </w:t>
      </w:r>
    </w:p>
    <w:p w14:paraId="1F184AE3" w14:textId="77777777" w:rsidR="00840711" w:rsidRPr="00840711" w:rsidRDefault="00840711" w:rsidP="00840711">
      <w:pPr>
        <w:pStyle w:val="NoSpacing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1FD990C" w14:textId="5A5F1EC1" w:rsidR="00840711" w:rsidRPr="00840711" w:rsidRDefault="00840711" w:rsidP="00840711">
      <w:pPr>
        <w:pStyle w:val="NoSpacing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mprove </w:t>
      </w:r>
      <w:r w:rsidR="00C23C4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pacity </w:t>
      </w:r>
      <w:r w:rsidR="00C23C4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f </w:t>
      </w:r>
      <w:r w:rsidR="00A04ED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olice, 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security f</w:t>
      </w:r>
      <w:r w:rsidR="00A22D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rces </w:t>
      </w:r>
      <w:r w:rsidR="00A04ED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other law enforcement </w:t>
      </w:r>
      <w:r w:rsidR="00FA2D5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gencies </w:t>
      </w:r>
      <w:r w:rsidR="00A22D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carry out their work while 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respect</w:t>
      </w:r>
      <w:r w:rsidR="00A22DC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g </w:t>
      </w:r>
      <w:r w:rsidR="00FA2D5E">
        <w:rPr>
          <w:rFonts w:ascii="Times New Roman" w:eastAsia="Times New Roman" w:hAnsi="Times New Roman" w:cs="Times New Roman"/>
          <w:sz w:val="24"/>
          <w:szCs w:val="24"/>
          <w:lang w:eastAsia="en-GB"/>
        </w:rPr>
        <w:t>the</w:t>
      </w:r>
      <w:r w:rsidR="00CA01C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ights of</w:t>
      </w:r>
      <w:r w:rsidR="00FA2D5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eople to 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freedom of assembly</w:t>
      </w:r>
      <w:r w:rsidR="000B783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xpression, and </w:t>
      </w:r>
      <w:r w:rsidR="00CA01C9">
        <w:rPr>
          <w:rFonts w:ascii="Times New Roman" w:eastAsia="Times New Roman" w:hAnsi="Times New Roman" w:cs="Times New Roman"/>
          <w:sz w:val="24"/>
          <w:szCs w:val="24"/>
          <w:lang w:eastAsia="en-GB"/>
        </w:rPr>
        <w:t>civil society space.</w:t>
      </w:r>
    </w:p>
    <w:p w14:paraId="78E505C5" w14:textId="77777777" w:rsidR="00840711" w:rsidRPr="00840711" w:rsidRDefault="00840711" w:rsidP="00840711">
      <w:pPr>
        <w:pStyle w:val="NoSpacing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51B616A" w14:textId="35CD6E7E" w:rsidR="00016071" w:rsidRPr="00840711" w:rsidRDefault="000B783F" w:rsidP="00840711">
      <w:pPr>
        <w:pStyle w:val="NoSpacing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acceding to </w:t>
      </w:r>
      <w:r w:rsidR="00840711"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nvention for the Protection of All Persons from Enforced Disappearance.</w:t>
      </w:r>
    </w:p>
    <w:p w14:paraId="0674D9E1" w14:textId="77777777" w:rsid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BD75352" w14:textId="77777777" w:rsidR="00840711" w:rsidRDefault="00662D42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wishes the Kingdom of </w:t>
      </w:r>
      <w:r w:rsid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ailand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success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ul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review.</w:t>
      </w:r>
    </w:p>
    <w:p w14:paraId="1EA44EAD" w14:textId="77777777" w:rsidR="00840711" w:rsidRDefault="00840711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06B0D2E" w14:textId="77777777" w:rsidR="004929EB" w:rsidRPr="00E609A4" w:rsidRDefault="00E609A4" w:rsidP="00E609A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, Madam President.</w:t>
      </w:r>
    </w:p>
    <w:sectPr w:rsidR="004929EB" w:rsidRPr="00E60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673E5" w14:textId="77777777" w:rsidR="00E32EAE" w:rsidRDefault="00E32EAE" w:rsidP="003B3217">
      <w:pPr>
        <w:spacing w:after="0" w:line="240" w:lineRule="auto"/>
      </w:pPr>
      <w:r>
        <w:separator/>
      </w:r>
    </w:p>
  </w:endnote>
  <w:endnote w:type="continuationSeparator" w:id="0">
    <w:p w14:paraId="77DD3432" w14:textId="77777777" w:rsidR="00E32EAE" w:rsidRDefault="00E32EAE" w:rsidP="003B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69116" w14:textId="77777777" w:rsidR="00E32EAE" w:rsidRDefault="00E32EAE" w:rsidP="003B3217">
      <w:pPr>
        <w:spacing w:after="0" w:line="240" w:lineRule="auto"/>
      </w:pPr>
      <w:r>
        <w:separator/>
      </w:r>
    </w:p>
  </w:footnote>
  <w:footnote w:type="continuationSeparator" w:id="0">
    <w:p w14:paraId="2E5D38B7" w14:textId="77777777" w:rsidR="00E32EAE" w:rsidRDefault="00E32EAE" w:rsidP="003B3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8E5585"/>
    <w:multiLevelType w:val="hybridMultilevel"/>
    <w:tmpl w:val="679078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F1AE3"/>
    <w:multiLevelType w:val="hybridMultilevel"/>
    <w:tmpl w:val="EE840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LQ0sjQzNDGxtDBQ0lEKTi0uzszPAykwrAUAE5CQ8CwAAAA="/>
  </w:docVars>
  <w:rsids>
    <w:rsidRoot w:val="004F0B73"/>
    <w:rsid w:val="00016071"/>
    <w:rsid w:val="000A2250"/>
    <w:rsid w:val="000B783F"/>
    <w:rsid w:val="001E1310"/>
    <w:rsid w:val="001F57F4"/>
    <w:rsid w:val="002D7400"/>
    <w:rsid w:val="003160F7"/>
    <w:rsid w:val="00387985"/>
    <w:rsid w:val="003B3217"/>
    <w:rsid w:val="003C4BFD"/>
    <w:rsid w:val="00401EAA"/>
    <w:rsid w:val="00441C93"/>
    <w:rsid w:val="004929EB"/>
    <w:rsid w:val="004C58BA"/>
    <w:rsid w:val="004C7888"/>
    <w:rsid w:val="004F0B73"/>
    <w:rsid w:val="004F66CE"/>
    <w:rsid w:val="00526623"/>
    <w:rsid w:val="0058204A"/>
    <w:rsid w:val="0061528F"/>
    <w:rsid w:val="00662D42"/>
    <w:rsid w:val="00683D84"/>
    <w:rsid w:val="006F3B15"/>
    <w:rsid w:val="00725386"/>
    <w:rsid w:val="00791FB0"/>
    <w:rsid w:val="007C5E5C"/>
    <w:rsid w:val="00840711"/>
    <w:rsid w:val="008521C4"/>
    <w:rsid w:val="00922783"/>
    <w:rsid w:val="009402D8"/>
    <w:rsid w:val="00953251"/>
    <w:rsid w:val="00965025"/>
    <w:rsid w:val="00996E64"/>
    <w:rsid w:val="009C684F"/>
    <w:rsid w:val="00A04ED9"/>
    <w:rsid w:val="00A22DCB"/>
    <w:rsid w:val="00B42F10"/>
    <w:rsid w:val="00BC60F1"/>
    <w:rsid w:val="00BF3511"/>
    <w:rsid w:val="00C23C40"/>
    <w:rsid w:val="00CA01C9"/>
    <w:rsid w:val="00CD2767"/>
    <w:rsid w:val="00D54C69"/>
    <w:rsid w:val="00DA0DD9"/>
    <w:rsid w:val="00DA4223"/>
    <w:rsid w:val="00E32EAE"/>
    <w:rsid w:val="00E609A4"/>
    <w:rsid w:val="00F349AD"/>
    <w:rsid w:val="00FA2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BC3B5"/>
  <w15:chartTrackingRefBased/>
  <w15:docId w15:val="{9E6F1E4D-C6B5-41E4-B589-C6627764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B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D7400"/>
    <w:pPr>
      <w:ind w:left="720"/>
      <w:contextualSpacing/>
    </w:pPr>
  </w:style>
  <w:style w:type="paragraph" w:styleId="Revision">
    <w:name w:val="Revision"/>
    <w:hidden/>
    <w:uiPriority w:val="99"/>
    <w:semiHidden/>
    <w:rsid w:val="00683D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4215A4-2C6C-47E1-90B1-D0D717904974}"/>
</file>

<file path=customXml/itemProps2.xml><?xml version="1.0" encoding="utf-8"?>
<ds:datastoreItem xmlns:ds="http://schemas.openxmlformats.org/officeDocument/2006/customXml" ds:itemID="{C29FCE54-881E-4D92-9DDF-A4AF177BB566}"/>
</file>

<file path=customXml/itemProps3.xml><?xml version="1.0" encoding="utf-8"?>
<ds:datastoreItem xmlns:ds="http://schemas.openxmlformats.org/officeDocument/2006/customXml" ds:itemID="{27DAA9AA-C814-49EC-88AE-2AE0504F1D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ule, Tony</dc:creator>
  <cp:keywords/>
  <dc:description/>
  <cp:lastModifiedBy>Malawi Mission</cp:lastModifiedBy>
  <cp:revision>2</cp:revision>
  <dcterms:created xsi:type="dcterms:W3CDTF">2021-11-08T10:12:00Z</dcterms:created>
  <dcterms:modified xsi:type="dcterms:W3CDTF">2021-11-08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